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777897E6">
                <wp:simplePos x="0" y="0"/>
                <wp:positionH relativeFrom="margin">
                  <wp:align>right</wp:align>
                </wp:positionH>
                <wp:positionV relativeFrom="paragraph">
                  <wp:posOffset>-730250</wp:posOffset>
                </wp:positionV>
                <wp:extent cx="1365250" cy="20955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1365250"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B0B8" id="Rectangle 2" o:spid="_x0000_s1026" style="position:absolute;margin-left:56.3pt;margin-top:-57.5pt;width:107.5pt;height:1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" filled="f" strokecolor="#393737 [814]" strokeweight=".5pt">
                <v:textbox inset="3.6pt,,3.6pt">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v:textbox>
                <w10:wrap anchorx="page"/>
              </v:rect>
            </w:pict>
          </mc:Fallback>
        </mc:AlternateContent>
      </w:r>
      <w:r w:rsidR="00346E15">
        <w:rPr>
          <w:rFonts w:cs="Arial"/>
          <w:i/>
          <w:szCs w:val="20"/>
        </w:rPr>
        <w:t>Replication</w:t>
      </w:r>
      <w:r w:rsidR="008F0B8F" w:rsidRPr="008F0B8F">
        <w:rPr>
          <w:rFonts w:cs="Arial"/>
          <w:i/>
          <w:szCs w:val="20"/>
        </w:rPr>
        <w:t xml:space="preserve"> </w:t>
      </w:r>
      <w:commentRangeStart w:id="0"/>
      <w:r w:rsidR="008F0B8F" w:rsidRPr="008F0B8F">
        <w:rPr>
          <w:rFonts w:cs="Arial"/>
          <w:i/>
          <w:szCs w:val="20"/>
        </w:rPr>
        <w:t>of</w:t>
      </w:r>
      <w:commentRangeEnd w:id="0"/>
      <w:r w:rsidR="00877896">
        <w:rPr>
          <w:rStyle w:val="CommentReference"/>
        </w:rPr>
        <w:commentReference w:id="0"/>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 xml:space="preserve">&lt; Insert Title of Original </w:t>
      </w:r>
      <w:commentRangeStart w:id="1"/>
      <w:r>
        <w:rPr>
          <w:rFonts w:cs="Arial"/>
          <w:b/>
          <w:color w:val="000000" w:themeColor="text1"/>
          <w:sz w:val="26"/>
          <w:szCs w:val="26"/>
        </w:rPr>
        <w:t>S</w:t>
      </w:r>
      <w:r w:rsidR="008F0B8F" w:rsidRPr="00723F3C">
        <w:rPr>
          <w:rFonts w:cs="Arial"/>
          <w:b/>
          <w:color w:val="000000" w:themeColor="text1"/>
          <w:sz w:val="26"/>
          <w:szCs w:val="26"/>
        </w:rPr>
        <w:t xml:space="preserve">tudy </w:t>
      </w:r>
      <w:commentRangeEnd w:id="1"/>
      <w:r w:rsidR="00877896">
        <w:rPr>
          <w:rStyle w:val="CommentReference"/>
        </w:rPr>
        <w:commentReference w:id="1"/>
      </w:r>
      <w:r w:rsidR="008F0B8F" w:rsidRPr="00723F3C">
        <w:rPr>
          <w:rFonts w:cs="Arial"/>
          <w:b/>
          <w:color w:val="000000" w:themeColor="text1"/>
          <w:sz w:val="26"/>
          <w:szCs w:val="26"/>
        </w:rPr>
        <w:t>&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r w:rsidRPr="007777A0">
        <w:rPr>
          <w:rFonts w:cs="Arial"/>
          <w:i/>
          <w:color w:val="000000" w:themeColor="text1"/>
          <w:szCs w:val="20"/>
        </w:rPr>
        <w:t>in:</w:t>
      </w:r>
      <w:r w:rsidRPr="007777A0">
        <w:rPr>
          <w:rFonts w:cs="Arial"/>
          <w:color w:val="000000" w:themeColor="text1"/>
          <w:szCs w:val="20"/>
        </w:rPr>
        <w:t xml:space="preserve"> Journal, </w:t>
      </w:r>
      <w:proofErr w:type="gramStart"/>
      <w:r w:rsidRPr="007777A0">
        <w:rPr>
          <w:rFonts w:cs="Arial"/>
          <w:color w:val="000000" w:themeColor="text1"/>
          <w:szCs w:val="20"/>
        </w:rPr>
        <w:t>Volume(</w:t>
      </w:r>
      <w:proofErr w:type="gramEnd"/>
      <w:r w:rsidRPr="007777A0">
        <w:rPr>
          <w:rFonts w:cs="Arial"/>
          <w:color w:val="000000" w:themeColor="text1"/>
          <w:szCs w:val="20"/>
        </w:rPr>
        <w:t>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587AD52A"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Sarah Bardi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w:t>
      </w:r>
      <w:commentRangeStart w:id="2"/>
      <w:r w:rsidR="00622130">
        <w:rPr>
          <w:rFonts w:cs="Arial"/>
          <w:color w:val="000000" w:themeColor="text1"/>
          <w:szCs w:val="20"/>
        </w:rPr>
        <w:t>protocols</w:t>
      </w:r>
      <w:commentRangeEnd w:id="2"/>
      <w:r w:rsidR="00C813F2">
        <w:rPr>
          <w:rStyle w:val="CommentReference"/>
        </w:rPr>
        <w:commentReference w:id="2"/>
      </w:r>
      <w:r w:rsidR="00622130">
        <w:rPr>
          <w:rFonts w:cs="Arial"/>
          <w:color w:val="000000" w:themeColor="text1"/>
          <w:szCs w:val="20"/>
        </w:rPr>
        <w:t xml:space="preserve">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commentRangeStart w:id="3"/>
      <w:r>
        <w:rPr>
          <w:rFonts w:cs="Arial"/>
          <w:b/>
          <w:color w:val="000000" w:themeColor="text1"/>
          <w:szCs w:val="20"/>
        </w:rPr>
        <w:t>Code</w:t>
      </w:r>
      <w:commentRangeEnd w:id="3"/>
      <w:r w:rsidR="006A2505">
        <w:rPr>
          <w:rStyle w:val="CommentReference"/>
        </w:rPr>
        <w:commentReference w:id="3"/>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w:t>
            </w:r>
            <w:commentRangeStart w:id="4"/>
            <w:r>
              <w:rPr>
                <w:rFonts w:cs="Arial"/>
                <w:szCs w:val="20"/>
              </w:rPr>
              <w:t>Replicate</w:t>
            </w:r>
            <w:commentRangeEnd w:id="4"/>
            <w:r w:rsidR="00BF28B1">
              <w:rPr>
                <w:rStyle w:val="CommentReference"/>
              </w:rPr>
              <w:commentReference w:id="4"/>
            </w:r>
            <w:r>
              <w:rPr>
                <w:rFonts w:cs="Arial"/>
                <w:szCs w:val="20"/>
              </w:rPr>
              <w:t xml:space="preserv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w:t>
            </w:r>
            <w:bookmarkStart w:id="5" w:name="_GoBack"/>
            <w:bookmarkEnd w:id="5"/>
            <w:r w:rsidR="00C544E1" w:rsidRPr="00D671F6">
              <w:rPr>
                <w:rFonts w:cs="Arial"/>
                <w:szCs w:val="20"/>
              </w:rPr>
              <w:t xml:space="preserve">cific sub-region). </w:t>
            </w:r>
          </w:p>
          <w:p w14:paraId="60E4A459" w14:textId="4DBD84D2" w:rsidR="00B34357" w:rsidRPr="00B34357" w:rsidRDefault="00D671F6" w:rsidP="00B34357">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11"/>
          <w:footerReference w:type="first" r:id="rId12"/>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 xml:space="preserve">Original Study </w:t>
      </w:r>
      <w:commentRangeStart w:id="6"/>
      <w:r w:rsidRPr="00F254AF">
        <w:t>Information</w:t>
      </w:r>
      <w:commentRangeEnd w:id="6"/>
      <w:r w:rsidR="00AA43AA">
        <w:rPr>
          <w:rStyle w:val="CommentReference"/>
          <w:rFonts w:ascii="Arial" w:eastAsiaTheme="minorHAnsi" w:hAnsi="Arial" w:cstheme="minorBidi"/>
        </w:rPr>
        <w:commentReference w:id="6"/>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51CB71BA"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by the replication.</w:t>
      </w:r>
      <w:r w:rsidR="008D1D06">
        <w:rPr>
          <w:rFonts w:cs="Arial"/>
          <w:szCs w:val="20"/>
        </w:rPr>
        <w:t xml:space="preserve"> </w:t>
      </w:r>
      <w:r w:rsidR="004A4608">
        <w:rPr>
          <w:rFonts w:cs="Arial"/>
          <w:szCs w:val="20"/>
        </w:rPr>
        <w:t>Include information for each of the following sub-sections as appropriate.</w:t>
      </w:r>
    </w:p>
    <w:p w14:paraId="6BA5EA8D" w14:textId="14130B9C" w:rsidR="007A28A8" w:rsidRPr="000E6748" w:rsidRDefault="007A28A8" w:rsidP="00F439AB">
      <w:pPr>
        <w:rPr>
          <w:rFonts w:cs="Arial"/>
          <w:szCs w:val="20"/>
        </w:rPr>
      </w:pPr>
      <w:r>
        <w:rPr>
          <w:rFonts w:cs="Arial"/>
          <w:i/>
          <w:szCs w:val="20"/>
          <w:u w:val="single"/>
        </w:rPr>
        <w:t>Sampling Plan and Data Description:</w:t>
      </w:r>
      <w:r w:rsidR="000E6748">
        <w:rPr>
          <w:rFonts w:cs="Arial"/>
          <w:szCs w:val="20"/>
        </w:rPr>
        <w:t xml:space="preserve"> Describe the data used in the original study. If sampling was used, provide details about the sampling design and how it was implemented.</w:t>
      </w:r>
    </w:p>
    <w:p w14:paraId="763E6B40" w14:textId="32F89472" w:rsidR="00DA34E7" w:rsidRDefault="00B310CC" w:rsidP="00DA34E7">
      <w:pPr>
        <w:pStyle w:val="ListParagraph"/>
        <w:numPr>
          <w:ilvl w:val="0"/>
          <w:numId w:val="19"/>
        </w:numPr>
        <w:rPr>
          <w:rFonts w:cs="Arial"/>
          <w:szCs w:val="20"/>
        </w:rPr>
      </w:pPr>
      <w:r>
        <w:rPr>
          <w:rFonts w:cs="Arial"/>
          <w:szCs w:val="20"/>
        </w:rPr>
        <w:t xml:space="preserve">Describe how </w:t>
      </w:r>
      <w:r w:rsidR="000E6748">
        <w:rPr>
          <w:rFonts w:cs="Arial"/>
          <w:szCs w:val="20"/>
        </w:rPr>
        <w:t xml:space="preserve">sampled </w:t>
      </w:r>
      <w:r>
        <w:rPr>
          <w:rFonts w:cs="Arial"/>
          <w:szCs w:val="20"/>
        </w:rPr>
        <w:t xml:space="preserve">data </w:t>
      </w:r>
      <w:r w:rsidR="001F0D16">
        <w:rPr>
          <w:rFonts w:cs="Arial"/>
          <w:szCs w:val="20"/>
        </w:rPr>
        <w:t xml:space="preserve">relevant to the hypotheses being re-examined </w:t>
      </w:r>
      <w:r>
        <w:rPr>
          <w:rFonts w:cs="Arial"/>
          <w:szCs w:val="20"/>
        </w:rPr>
        <w:t xml:space="preserve">was collected </w:t>
      </w:r>
      <w:r w:rsidR="001F0D16">
        <w:rPr>
          <w:rFonts w:cs="Arial"/>
          <w:szCs w:val="20"/>
        </w:rPr>
        <w:t>by the original authors.</w:t>
      </w:r>
    </w:p>
    <w:p w14:paraId="2CC50E70" w14:textId="7ED74773" w:rsidR="001F0D16" w:rsidRPr="001F0D16" w:rsidRDefault="001F0D16" w:rsidP="001F0D16">
      <w:pPr>
        <w:pStyle w:val="ListParagraph"/>
        <w:numPr>
          <w:ilvl w:val="1"/>
          <w:numId w:val="19"/>
        </w:numPr>
        <w:rPr>
          <w:rFonts w:cs="Arial"/>
          <w:szCs w:val="20"/>
        </w:rPr>
      </w:pPr>
      <w:r w:rsidRPr="001F0D16">
        <w:rPr>
          <w:rFonts w:cs="Arial"/>
          <w:szCs w:val="20"/>
        </w:rPr>
        <w:t>For human subjects research, include the population from which subjects</w:t>
      </w:r>
      <w:r>
        <w:rPr>
          <w:rFonts w:cs="Arial"/>
          <w:szCs w:val="20"/>
        </w:rPr>
        <w:t xml:space="preserve"> were sampled</w:t>
      </w:r>
      <w:r w:rsidRPr="001F0D16">
        <w:rPr>
          <w:rFonts w:cs="Arial"/>
          <w:szCs w:val="20"/>
        </w:rPr>
        <w:t xml:space="preserve">, </w:t>
      </w:r>
      <w:r>
        <w:rPr>
          <w:rFonts w:cs="Arial"/>
          <w:szCs w:val="20"/>
        </w:rPr>
        <w:t xml:space="preserve">location of sampling, </w:t>
      </w:r>
      <w:r w:rsidRPr="001F0D16">
        <w:rPr>
          <w:rFonts w:cs="Arial"/>
          <w:szCs w:val="20"/>
        </w:rPr>
        <w:t xml:space="preserve">recruitment </w:t>
      </w:r>
      <w:r>
        <w:rPr>
          <w:rFonts w:cs="Arial"/>
          <w:szCs w:val="20"/>
        </w:rPr>
        <w:t>details</w:t>
      </w:r>
      <w:r w:rsidRPr="001F0D16">
        <w:rPr>
          <w:rFonts w:cs="Arial"/>
          <w:szCs w:val="20"/>
        </w:rPr>
        <w:t>, payment</w:t>
      </w:r>
      <w:r>
        <w:rPr>
          <w:rFonts w:cs="Arial"/>
          <w:szCs w:val="20"/>
        </w:rPr>
        <w:t>s</w:t>
      </w:r>
      <w:r w:rsidRPr="001F0D16">
        <w:rPr>
          <w:rFonts w:cs="Arial"/>
          <w:szCs w:val="20"/>
        </w:rPr>
        <w:t xml:space="preserve"> for participation, eligibility </w:t>
      </w:r>
      <w:r>
        <w:rPr>
          <w:rFonts w:cs="Arial"/>
          <w:szCs w:val="20"/>
        </w:rPr>
        <w:t xml:space="preserve">criteria </w:t>
      </w:r>
      <w:r w:rsidRPr="001F0D16">
        <w:rPr>
          <w:rFonts w:cs="Arial"/>
          <w:szCs w:val="20"/>
        </w:rPr>
        <w:t xml:space="preserve">(e.g. inclusion and exclusion rules), and </w:t>
      </w:r>
      <w:r>
        <w:rPr>
          <w:rFonts w:cs="Arial"/>
          <w:szCs w:val="20"/>
        </w:rPr>
        <w:t xml:space="preserve">sampling </w:t>
      </w:r>
      <w:r w:rsidRPr="001F0D16">
        <w:rPr>
          <w:rFonts w:cs="Arial"/>
          <w:szCs w:val="20"/>
        </w:rPr>
        <w:t xml:space="preserve">timeline. </w:t>
      </w:r>
    </w:p>
    <w:p w14:paraId="1EC7A832" w14:textId="6BDD6D62" w:rsidR="001F0D16" w:rsidRPr="001F0D16" w:rsidRDefault="001F0D16" w:rsidP="001F0D16">
      <w:pPr>
        <w:pStyle w:val="ListParagraph"/>
        <w:numPr>
          <w:ilvl w:val="1"/>
          <w:numId w:val="19"/>
        </w:numPr>
        <w:rPr>
          <w:rFonts w:cs="Arial"/>
          <w:szCs w:val="20"/>
        </w:rPr>
      </w:pPr>
      <w:r w:rsidRPr="001F0D16">
        <w:rPr>
          <w:rFonts w:cs="Arial"/>
          <w:szCs w:val="20"/>
        </w:rPr>
        <w:t xml:space="preserve">For </w:t>
      </w:r>
      <w:r>
        <w:rPr>
          <w:rFonts w:cs="Arial"/>
          <w:szCs w:val="20"/>
        </w:rPr>
        <w:t>research</w:t>
      </w:r>
      <w:r w:rsidRPr="001F0D16">
        <w:rPr>
          <w:rFonts w:cs="Arial"/>
          <w:szCs w:val="20"/>
        </w:rPr>
        <w:t xml:space="preserve"> that d</w:t>
      </w:r>
      <w:r>
        <w:rPr>
          <w:rFonts w:cs="Arial"/>
          <w:szCs w:val="20"/>
        </w:rPr>
        <w:t>id</w:t>
      </w:r>
      <w:r w:rsidRPr="001F0D16">
        <w:rPr>
          <w:rFonts w:cs="Arial"/>
          <w:szCs w:val="20"/>
        </w:rPr>
        <w:t xml:space="preserve"> not in</w:t>
      </w:r>
      <w:r>
        <w:rPr>
          <w:rFonts w:cs="Arial"/>
          <w:szCs w:val="20"/>
        </w:rPr>
        <w:t>volve</w:t>
      </w:r>
      <w:r w:rsidRPr="001F0D16">
        <w:rPr>
          <w:rFonts w:cs="Arial"/>
          <w:szCs w:val="20"/>
        </w:rPr>
        <w:t xml:space="preserve"> human subjects, include information about </w:t>
      </w:r>
      <w:r>
        <w:rPr>
          <w:rFonts w:cs="Arial"/>
          <w:szCs w:val="20"/>
        </w:rPr>
        <w:t>sample collection</w:t>
      </w:r>
      <w:r w:rsidRPr="001F0D16">
        <w:rPr>
          <w:rFonts w:cs="Arial"/>
          <w:szCs w:val="20"/>
        </w:rPr>
        <w:t>, duration of data gathering efforts, source or location of samples</w:t>
      </w:r>
    </w:p>
    <w:p w14:paraId="6C8C40E8" w14:textId="7EE10BDD" w:rsidR="001F0D16" w:rsidRPr="001F0D16" w:rsidRDefault="001F0D16" w:rsidP="001F0D16">
      <w:pPr>
        <w:pStyle w:val="ListParagraph"/>
        <w:numPr>
          <w:ilvl w:val="1"/>
          <w:numId w:val="19"/>
        </w:numPr>
        <w:rPr>
          <w:rFonts w:cs="Arial"/>
          <w:szCs w:val="20"/>
        </w:rPr>
      </w:pPr>
      <w:r w:rsidRPr="001F0D16">
        <w:rPr>
          <w:rFonts w:cs="Arial"/>
          <w:szCs w:val="20"/>
        </w:rPr>
        <w:t xml:space="preserve">For studies </w:t>
      </w:r>
      <w:r>
        <w:rPr>
          <w:rFonts w:cs="Arial"/>
          <w:szCs w:val="20"/>
        </w:rPr>
        <w:t>in which sample location</w:t>
      </w:r>
      <w:r w:rsidRPr="001F0D16">
        <w:rPr>
          <w:rFonts w:cs="Arial"/>
          <w:szCs w:val="20"/>
        </w:rPr>
        <w:t xml:space="preserve"> </w:t>
      </w:r>
      <w:r>
        <w:rPr>
          <w:rFonts w:cs="Arial"/>
          <w:szCs w:val="20"/>
        </w:rPr>
        <w:t>is obfuscated</w:t>
      </w:r>
      <w:r w:rsidRPr="001F0D16">
        <w:rPr>
          <w:rFonts w:cs="Arial"/>
          <w:szCs w:val="20"/>
        </w:rPr>
        <w:t xml:space="preserve">, explain the motivation for the obfuscation and identify the type of geographic masking technique that </w:t>
      </w:r>
      <w:r>
        <w:rPr>
          <w:rFonts w:cs="Arial"/>
          <w:szCs w:val="20"/>
        </w:rPr>
        <w:t>was</w:t>
      </w:r>
      <w:r w:rsidRPr="001F0D16">
        <w:rPr>
          <w:rFonts w:cs="Arial"/>
          <w:szCs w:val="20"/>
        </w:rPr>
        <w:t xml:space="preserve"> </w:t>
      </w:r>
      <w:r w:rsidR="004F7F15" w:rsidRPr="001F0D16">
        <w:rPr>
          <w:rFonts w:cs="Arial"/>
          <w:szCs w:val="20"/>
        </w:rPr>
        <w:t>used.</w:t>
      </w:r>
      <w:r w:rsidRPr="001F0D16">
        <w:rPr>
          <w:rFonts w:cs="Arial"/>
          <w:szCs w:val="20"/>
        </w:rPr>
        <w:t xml:space="preserve">  </w:t>
      </w:r>
    </w:p>
    <w:p w14:paraId="1083D97F" w14:textId="717EBC4C" w:rsidR="00D70FE7" w:rsidRDefault="00D70FE7" w:rsidP="00D70FE7">
      <w:pPr>
        <w:pStyle w:val="ListParagraph"/>
        <w:numPr>
          <w:ilvl w:val="0"/>
          <w:numId w:val="19"/>
        </w:numPr>
        <w:rPr>
          <w:rFonts w:cs="Arial"/>
          <w:szCs w:val="20"/>
        </w:rPr>
      </w:pPr>
      <w:r>
        <w:rPr>
          <w:rFonts w:cs="Arial"/>
          <w:szCs w:val="20"/>
        </w:rPr>
        <w:t>Describe the spatial sampling design used during data collection</w:t>
      </w:r>
    </w:p>
    <w:p w14:paraId="7AF2F18F" w14:textId="2D2669A1" w:rsidR="00206CC6" w:rsidRDefault="00206CC6" w:rsidP="00D70FE7">
      <w:pPr>
        <w:pStyle w:val="ListParagraph"/>
        <w:numPr>
          <w:ilvl w:val="1"/>
          <w:numId w:val="19"/>
        </w:numPr>
        <w:rPr>
          <w:rFonts w:cs="Arial"/>
          <w:szCs w:val="20"/>
        </w:rPr>
      </w:pPr>
      <w:r>
        <w:rPr>
          <w:rFonts w:cs="Arial"/>
          <w:szCs w:val="20"/>
        </w:rPr>
        <w:t>Identify the design of the spatial sample (e.g., stratified random sample)</w:t>
      </w:r>
    </w:p>
    <w:p w14:paraId="3491C462" w14:textId="7BEE2AF5" w:rsidR="00D70FE7" w:rsidRPr="00D70FE7" w:rsidRDefault="00D70FE7" w:rsidP="00D70FE7">
      <w:pPr>
        <w:pStyle w:val="ListParagraph"/>
        <w:numPr>
          <w:ilvl w:val="1"/>
          <w:numId w:val="19"/>
        </w:numPr>
        <w:rPr>
          <w:rFonts w:cs="Arial"/>
          <w:szCs w:val="20"/>
        </w:rPr>
      </w:pPr>
      <w:r>
        <w:rPr>
          <w:rFonts w:cs="Arial"/>
          <w:szCs w:val="20"/>
        </w:rPr>
        <w:t xml:space="preserve">Identify </w:t>
      </w:r>
      <w:r w:rsidRPr="00D70FE7">
        <w:rPr>
          <w:rFonts w:cs="Arial"/>
          <w:szCs w:val="20"/>
        </w:rPr>
        <w:t>the size of the sample</w:t>
      </w:r>
      <w:r w:rsidR="00206CC6">
        <w:rPr>
          <w:rFonts w:cs="Arial"/>
          <w:szCs w:val="20"/>
        </w:rPr>
        <w:t xml:space="preserve">, and </w:t>
      </w:r>
      <w:r w:rsidRPr="00D70FE7">
        <w:rPr>
          <w:rFonts w:cs="Arial"/>
          <w:szCs w:val="20"/>
        </w:rPr>
        <w:t>how many observations will be collected in different geographic strata or levels if using a stratified, clustered, or multilevel design.</w:t>
      </w:r>
    </w:p>
    <w:p w14:paraId="260AABEB" w14:textId="0563B282" w:rsidR="00D70FE7" w:rsidRDefault="00170A7C" w:rsidP="00D70FE7">
      <w:pPr>
        <w:pStyle w:val="ListParagraph"/>
        <w:numPr>
          <w:ilvl w:val="1"/>
          <w:numId w:val="19"/>
        </w:numPr>
        <w:rPr>
          <w:rFonts w:cs="Arial"/>
          <w:szCs w:val="20"/>
        </w:rPr>
      </w:pPr>
      <w:r>
        <w:rPr>
          <w:rFonts w:cs="Arial"/>
          <w:szCs w:val="20"/>
        </w:rPr>
        <w:t xml:space="preserve">If a termination rule was used, identify the </w:t>
      </w:r>
      <w:r w:rsidR="006D012F">
        <w:rPr>
          <w:rFonts w:cs="Arial"/>
          <w:szCs w:val="20"/>
        </w:rPr>
        <w:t xml:space="preserve">relevant criteria, </w:t>
      </w:r>
      <w:r>
        <w:rPr>
          <w:rFonts w:cs="Arial"/>
          <w:szCs w:val="20"/>
        </w:rPr>
        <w:t>original authors’ motivation,</w:t>
      </w:r>
      <w:r w:rsidR="006D012F">
        <w:rPr>
          <w:rFonts w:cs="Arial"/>
          <w:szCs w:val="20"/>
        </w:rPr>
        <w:t xml:space="preserve"> and how the rule was implemented.</w:t>
      </w:r>
      <w:r>
        <w:rPr>
          <w:rFonts w:cs="Arial"/>
          <w:szCs w:val="20"/>
        </w:rPr>
        <w:t xml:space="preserve"> </w:t>
      </w:r>
    </w:p>
    <w:p w14:paraId="4CFC051A" w14:textId="4225E9DA" w:rsidR="00BF2A97" w:rsidRPr="00BF2A97" w:rsidRDefault="0065318A" w:rsidP="00BF2A97">
      <w:pPr>
        <w:pStyle w:val="ListParagraph"/>
        <w:numPr>
          <w:ilvl w:val="0"/>
          <w:numId w:val="19"/>
        </w:numPr>
        <w:rPr>
          <w:rFonts w:cs="Arial"/>
          <w:szCs w:val="20"/>
        </w:rPr>
      </w:pPr>
      <w:r>
        <w:rPr>
          <w:rFonts w:cs="Arial"/>
          <w:szCs w:val="20"/>
        </w:rPr>
        <w:t>D</w:t>
      </w:r>
      <w:r w:rsidR="00BF2A97" w:rsidRPr="00BF2A97">
        <w:rPr>
          <w:rFonts w:cs="Arial"/>
          <w:szCs w:val="20"/>
        </w:rPr>
        <w:t xml:space="preserve">escribe </w:t>
      </w:r>
      <w:r>
        <w:rPr>
          <w:rFonts w:cs="Arial"/>
          <w:szCs w:val="20"/>
        </w:rPr>
        <w:t>any secondary</w:t>
      </w:r>
      <w:r w:rsidR="00BF2A97" w:rsidRPr="00BF2A97">
        <w:rPr>
          <w:rFonts w:cs="Arial"/>
          <w:szCs w:val="20"/>
        </w:rPr>
        <w:t xml:space="preserve"> dataset(s)</w:t>
      </w:r>
      <w:r>
        <w:rPr>
          <w:rFonts w:cs="Arial"/>
          <w:szCs w:val="20"/>
        </w:rPr>
        <w:t xml:space="preserve">, or </w:t>
      </w:r>
      <w:r w:rsidR="00BF2A97" w:rsidRPr="00BF2A97">
        <w:rPr>
          <w:rFonts w:cs="Arial"/>
          <w:szCs w:val="20"/>
        </w:rPr>
        <w:t>sub-set(s) of th</w:t>
      </w:r>
      <w:r>
        <w:rPr>
          <w:rFonts w:cs="Arial"/>
          <w:szCs w:val="20"/>
        </w:rPr>
        <w:t>ose</w:t>
      </w:r>
      <w:r w:rsidR="00BF2A97" w:rsidRPr="00BF2A97">
        <w:rPr>
          <w:rFonts w:cs="Arial"/>
          <w:szCs w:val="20"/>
        </w:rPr>
        <w:t xml:space="preserve"> data</w:t>
      </w:r>
      <w:r>
        <w:rPr>
          <w:rFonts w:cs="Arial"/>
          <w:szCs w:val="20"/>
        </w:rPr>
        <w:t>sets,</w:t>
      </w:r>
      <w:r w:rsidR="00BF2A97" w:rsidRPr="00BF2A97">
        <w:rPr>
          <w:rFonts w:cs="Arial"/>
          <w:szCs w:val="20"/>
        </w:rPr>
        <w:t xml:space="preserve"> </w:t>
      </w:r>
      <w:r w:rsidR="00BF2A97">
        <w:rPr>
          <w:rFonts w:cs="Arial"/>
          <w:szCs w:val="20"/>
        </w:rPr>
        <w:t>used in the original study</w:t>
      </w:r>
      <w:r w:rsidR="00BF2A97" w:rsidRPr="00BF2A97">
        <w:rPr>
          <w:rFonts w:cs="Arial"/>
          <w:szCs w:val="20"/>
        </w:rPr>
        <w:t>.</w:t>
      </w:r>
    </w:p>
    <w:p w14:paraId="72EA7730" w14:textId="77777777" w:rsidR="003741DF" w:rsidRDefault="0065318A" w:rsidP="0065318A">
      <w:pPr>
        <w:pStyle w:val="ListParagraph"/>
        <w:numPr>
          <w:ilvl w:val="1"/>
          <w:numId w:val="19"/>
        </w:numPr>
        <w:rPr>
          <w:rFonts w:cs="Arial"/>
          <w:szCs w:val="20"/>
        </w:rPr>
      </w:pPr>
      <w:r>
        <w:rPr>
          <w:rFonts w:cs="Arial"/>
          <w:szCs w:val="20"/>
        </w:rPr>
        <w:t>Explain how the data was acquired by the original authors including – source (with DOI if possible), data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4AAB2448"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Describe the variables used in the original study to address the research questions and hypotheses that are the focus of the replication.</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lastRenderedPageBreak/>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Bonferroni,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73C11009" w:rsidR="00D201DD" w:rsidRDefault="00D201DD" w:rsidP="007B269C">
      <w:pPr>
        <w:rPr>
          <w:rFonts w:cs="Arial"/>
          <w:szCs w:val="20"/>
        </w:rPr>
      </w:pPr>
      <w:r w:rsidRPr="007B269C">
        <w:rPr>
          <w:rFonts w:cs="Arial"/>
          <w:szCs w:val="20"/>
        </w:rPr>
        <w:t xml:space="preserve">Describe how the </w:t>
      </w:r>
      <w:r w:rsidR="007B269C" w:rsidRPr="007B269C">
        <w:rPr>
          <w:rFonts w:cs="Arial"/>
          <w:szCs w:val="20"/>
        </w:rPr>
        <w:t xml:space="preserve">replication </w:t>
      </w:r>
      <w:r w:rsidRPr="007B269C">
        <w:rPr>
          <w:rFonts w:cs="Arial"/>
          <w:szCs w:val="20"/>
        </w:rPr>
        <w:t>study will be implemented</w:t>
      </w:r>
      <w:r w:rsidR="007B269C">
        <w:rPr>
          <w:rFonts w:cs="Arial"/>
          <w:szCs w:val="20"/>
        </w:rPr>
        <w:t xml:space="preserve"> and identify any materials and procedures used to complete the replication.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1579FD5D"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replication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replications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24F1253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Identify any ways in which the replication is planned to depart from the original study --</w:t>
      </w:r>
      <w:r w:rsidR="00CF3240" w:rsidRPr="00172E70">
        <w:rPr>
          <w:rFonts w:cs="Arial"/>
          <w:szCs w:val="20"/>
        </w:rPr>
        <w:t xml:space="preserve"> a) location, b) sampling, c) data, d) measures/variable construction, d) analytical techniques</w:t>
      </w:r>
      <w:r w:rsidR="00172E70">
        <w:rPr>
          <w:rFonts w:cs="Arial"/>
          <w:szCs w:val="20"/>
        </w:rPr>
        <w:t>.</w:t>
      </w:r>
    </w:p>
    <w:p w14:paraId="23795218" w14:textId="160E583A" w:rsidR="00172E70" w:rsidRDefault="00172E70" w:rsidP="00C6264B">
      <w:pPr>
        <w:pStyle w:val="ListParagraph"/>
        <w:numPr>
          <w:ilvl w:val="0"/>
          <w:numId w:val="13"/>
        </w:numPr>
        <w:rPr>
          <w:rFonts w:cs="Arial"/>
          <w:szCs w:val="20"/>
        </w:rPr>
      </w:pPr>
      <w:r>
        <w:rPr>
          <w:rFonts w:cs="Arial"/>
          <w:szCs w:val="20"/>
        </w:rPr>
        <w:t>Provide the motivation for each change that is made to the original study</w:t>
      </w:r>
      <w:r w:rsidR="008B1490">
        <w:rPr>
          <w:rFonts w:cs="Arial"/>
          <w:szCs w:val="20"/>
        </w:rPr>
        <w:t>.</w:t>
      </w:r>
    </w:p>
    <w:p w14:paraId="0BD7618F" w14:textId="77777777" w:rsidR="008B1490" w:rsidRDefault="008B1490" w:rsidP="008B1490">
      <w:pPr>
        <w:pStyle w:val="ListParagraph"/>
        <w:numPr>
          <w:ilvl w:val="0"/>
          <w:numId w:val="13"/>
        </w:numPr>
        <w:rPr>
          <w:rFonts w:cs="Arial"/>
          <w:szCs w:val="20"/>
        </w:rPr>
      </w:pPr>
      <w:r>
        <w:rPr>
          <w:rFonts w:cs="Arial"/>
          <w:szCs w:val="20"/>
        </w:rPr>
        <w:t>State how the differences identified above may influence the expected size/direction of the effect of the original study</w:t>
      </w:r>
    </w:p>
    <w:p w14:paraId="3B308DC5" w14:textId="00225AA9" w:rsidR="00172E70" w:rsidRDefault="00172E70" w:rsidP="00C6264B">
      <w:pPr>
        <w:pStyle w:val="ListParagraph"/>
        <w:numPr>
          <w:ilvl w:val="0"/>
          <w:numId w:val="13"/>
        </w:numPr>
        <w:rPr>
          <w:rFonts w:cs="Arial"/>
          <w:szCs w:val="20"/>
        </w:rPr>
      </w:pPr>
      <w:r>
        <w:rPr>
          <w:rFonts w:cs="Arial"/>
          <w:szCs w:val="20"/>
        </w:rPr>
        <w:lastRenderedPageBreak/>
        <w:t>List any testable hypothese</w:t>
      </w:r>
      <w:r w:rsidRPr="00172E70">
        <w:rPr>
          <w:rFonts w:cs="Arial"/>
          <w:szCs w:val="20"/>
        </w:rPr>
        <w:t>s</w:t>
      </w:r>
      <w:r>
        <w:rPr>
          <w:rFonts w:cs="Arial"/>
          <w:szCs w:val="20"/>
        </w:rPr>
        <w:t xml:space="preserve"> associated with each change</w:t>
      </w:r>
      <w:r w:rsidRPr="00172E70">
        <w:rPr>
          <w:rFonts w:cs="Arial"/>
          <w:szCs w:val="20"/>
        </w:rPr>
        <w:t>. If a hypothesis is directional, state the direction</w:t>
      </w:r>
    </w:p>
    <w:p w14:paraId="5CA8B26C" w14:textId="0A7A5B25" w:rsidR="00CF3240" w:rsidRDefault="00CF3240" w:rsidP="008F0FEA">
      <w:pPr>
        <w:pStyle w:val="ListParagraph"/>
        <w:numPr>
          <w:ilvl w:val="0"/>
          <w:numId w:val="13"/>
        </w:numPr>
        <w:spacing w:after="160"/>
        <w:rPr>
          <w:rFonts w:cs="Arial"/>
          <w:szCs w:val="20"/>
        </w:rPr>
      </w:pPr>
      <w:r>
        <w:rPr>
          <w:rFonts w:cs="Arial"/>
          <w:szCs w:val="20"/>
        </w:rPr>
        <w:t xml:space="preserve">Outline any </w:t>
      </w:r>
      <w:r w:rsidR="008F0FEA">
        <w:rPr>
          <w:rFonts w:cs="Arial"/>
          <w:szCs w:val="20"/>
        </w:rPr>
        <w:t>initial analyses</w:t>
      </w:r>
      <w:r>
        <w:rPr>
          <w:rFonts w:cs="Arial"/>
          <w:szCs w:val="20"/>
        </w:rPr>
        <w:t xml:space="preserve"> that were taken t</w:t>
      </w:r>
      <w:r w:rsidR="008B1490">
        <w:rPr>
          <w:rFonts w:cs="Arial"/>
          <w:szCs w:val="20"/>
        </w:rPr>
        <w:t>o assess whether the differences</w:t>
      </w:r>
      <w:r>
        <w:rPr>
          <w:rFonts w:cs="Arial"/>
          <w:szCs w:val="20"/>
        </w:rPr>
        <w:t xml:space="preserve"> identified above will influence the outcome of the replication attempt. </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45304A24" w:rsidR="007655B7" w:rsidRDefault="007655B7" w:rsidP="009352E3">
      <w:pPr>
        <w:pStyle w:val="Heading2"/>
      </w:pPr>
      <w:r>
        <w:t>Replication Results</w:t>
      </w:r>
    </w:p>
    <w:p w14:paraId="6899251C" w14:textId="43F242C5" w:rsidR="007655B7" w:rsidRDefault="007655B7" w:rsidP="007655B7">
      <w:r>
        <w:t xml:space="preserve">For each hypothesis examined, present separately the results of the replication attempt. </w:t>
      </w:r>
    </w:p>
    <w:p w14:paraId="7956EBFF" w14:textId="77777777" w:rsidR="00982AE2" w:rsidRDefault="00982AE2" w:rsidP="00982AE2">
      <w:pPr>
        <w:pStyle w:val="ListParagraph"/>
        <w:numPr>
          <w:ilvl w:val="0"/>
          <w:numId w:val="24"/>
        </w:numPr>
      </w:pPr>
      <w:r>
        <w:t>Briefly describe how the replication protocol outlined above was implemented reporting key information (e.g., sample size).</w:t>
      </w:r>
    </w:p>
    <w:p w14:paraId="08F3F2CD" w14:textId="77777777" w:rsidR="00982AE2" w:rsidRDefault="00982AE2" w:rsidP="00982AE2">
      <w:pPr>
        <w:pStyle w:val="ListParagraph"/>
        <w:numPr>
          <w:ilvl w:val="0"/>
          <w:numId w:val="24"/>
        </w:numPr>
      </w:pPr>
      <w:r>
        <w:t>State whether the original hypothesis was or was not supported by the replication</w:t>
      </w:r>
    </w:p>
    <w:p w14:paraId="5373ED71" w14:textId="77777777" w:rsidR="00982AE2" w:rsidRDefault="00982AE2" w:rsidP="00982AE2">
      <w:pPr>
        <w:pStyle w:val="ListParagraph"/>
        <w:numPr>
          <w:ilvl w:val="1"/>
          <w:numId w:val="24"/>
        </w:numPr>
      </w:pPr>
      <w:r>
        <w:t>Provide key statistics produced by the replication.</w:t>
      </w:r>
    </w:p>
    <w:p w14:paraId="087FBA64" w14:textId="77777777" w:rsidR="00982AE2" w:rsidRDefault="00982AE2" w:rsidP="00982AE2">
      <w:pPr>
        <w:pStyle w:val="ListParagraph"/>
        <w:numPr>
          <w:ilvl w:val="1"/>
          <w:numId w:val="24"/>
        </w:numPr>
      </w:pPr>
      <w:r>
        <w:t>Provide key measures (e.g., matching effect direction/size, significance) used to make the decision.</w:t>
      </w:r>
    </w:p>
    <w:p w14:paraId="16646B41" w14:textId="77777777" w:rsidR="00E2440C" w:rsidRDefault="00982AE2" w:rsidP="00982AE2">
      <w:pPr>
        <w:pStyle w:val="ListParagraph"/>
        <w:numPr>
          <w:ilvl w:val="1"/>
          <w:numId w:val="24"/>
        </w:numPr>
      </w:pPr>
      <w:r>
        <w:t>Highlight any contradictory results with a brief explanation</w:t>
      </w:r>
    </w:p>
    <w:p w14:paraId="3FF85DE7" w14:textId="687B4141" w:rsidR="00982AE2" w:rsidRPr="007655B7" w:rsidRDefault="00E2440C" w:rsidP="00E2440C">
      <w:pPr>
        <w:pStyle w:val="ListParagraph"/>
        <w:numPr>
          <w:ilvl w:val="0"/>
          <w:numId w:val="24"/>
        </w:numPr>
      </w:pPr>
      <w:r>
        <w:t>State whether any hypothesis linked to a planned deviation from the original study was supported. Provide key statistics</w:t>
      </w:r>
      <w:r w:rsidR="00982AE2">
        <w:t xml:space="preserve"> </w:t>
      </w:r>
      <w:r>
        <w:t xml:space="preserve">and </w:t>
      </w:r>
      <w:r w:rsidR="009C7975">
        <w:t xml:space="preserve">related </w:t>
      </w:r>
      <w:r>
        <w:t>reasoning.</w:t>
      </w:r>
    </w:p>
    <w:p w14:paraId="1C7358DE" w14:textId="6D1A9A5F" w:rsidR="007655B7" w:rsidRDefault="007655B7" w:rsidP="009352E3">
      <w:pPr>
        <w:pStyle w:val="Heading2"/>
      </w:pPr>
      <w:r>
        <w:t>Unplanned Deviations from the Protocol</w:t>
      </w:r>
    </w:p>
    <w:p w14:paraId="30A12127" w14:textId="0BB85CF8" w:rsidR="00E2440C" w:rsidRPr="00E2440C" w:rsidRDefault="00E2440C" w:rsidP="00E2440C">
      <w:r>
        <w:t xml:space="preserve">Identify and describe </w:t>
      </w:r>
      <w:r w:rsidR="00257920">
        <w:t>any unplanned deviations from the original replication protocol the occurred during the course of the replication.</w:t>
      </w:r>
      <w:r w:rsidR="00AD03AE">
        <w:t xml:space="preserve"> Explain the rationale behind any deviations. Finally, provide the details and results of any sensitivity analyses conducted to assess whether these deviations may have impacted the results of the replication.</w:t>
      </w:r>
    </w:p>
    <w:p w14:paraId="461A94C0" w14:textId="4E2AD178" w:rsidR="009352E3" w:rsidRPr="009352E3" w:rsidRDefault="001A1E91" w:rsidP="009352E3">
      <w:pPr>
        <w:pStyle w:val="Heading2"/>
      </w:pPr>
      <w:r>
        <w:t>Discussion</w:t>
      </w:r>
    </w:p>
    <w:p w14:paraId="6FAA4E20" w14:textId="2768099A" w:rsidR="009352E3" w:rsidRPr="009352E3" w:rsidRDefault="001A1E91" w:rsidP="009352E3">
      <w:pPr>
        <w:rPr>
          <w:rFonts w:cs="Arial"/>
          <w:szCs w:val="20"/>
        </w:rPr>
      </w:pPr>
      <w:r>
        <w:rPr>
          <w:rFonts w:cs="Arial"/>
          <w:szCs w:val="20"/>
        </w:rPr>
        <w:t>Provide a summary the key findings of the replication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6F81B199" w14:textId="77777777" w:rsidR="00035B1E" w:rsidRDefault="00035B1E" w:rsidP="007D785B">
      <w:pPr>
        <w:rPr>
          <w:rFonts w:cs="Arial"/>
          <w:szCs w:val="20"/>
        </w:rPr>
      </w:pPr>
    </w:p>
    <w:p w14:paraId="2BF919FF" w14:textId="77777777" w:rsidR="00035B1E" w:rsidRDefault="00035B1E" w:rsidP="007D785B">
      <w:pPr>
        <w:rPr>
          <w:rFonts w:cs="Arial"/>
          <w:szCs w:val="20"/>
        </w:rPr>
      </w:pPr>
    </w:p>
    <w:p w14:paraId="20DC3B72" w14:textId="77777777" w:rsidR="00035B1E" w:rsidRDefault="00035B1E" w:rsidP="007D785B">
      <w:pPr>
        <w:rPr>
          <w:rFonts w:cs="Arial"/>
          <w:szCs w:val="20"/>
        </w:rPr>
      </w:pPr>
    </w:p>
    <w:p w14:paraId="6B1BBA3F" w14:textId="77777777" w:rsidR="00035B1E" w:rsidRDefault="00035B1E" w:rsidP="007D785B">
      <w:pPr>
        <w:rPr>
          <w:rFonts w:cs="Arial"/>
          <w:szCs w:val="20"/>
        </w:rPr>
      </w:pPr>
    </w:p>
    <w:p w14:paraId="363A0344" w14:textId="77777777" w:rsidR="00035B1E" w:rsidRDefault="00035B1E" w:rsidP="007D785B">
      <w:pPr>
        <w:rPr>
          <w:rFonts w:cs="Arial"/>
          <w:szCs w:val="20"/>
        </w:rPr>
      </w:pPr>
    </w:p>
    <w:p w14:paraId="4A10C877" w14:textId="77777777" w:rsidR="00035B1E" w:rsidRDefault="00035B1E" w:rsidP="007D785B">
      <w:pPr>
        <w:rPr>
          <w:rFonts w:cs="Arial"/>
          <w:szCs w:val="20"/>
        </w:rPr>
      </w:pPr>
    </w:p>
    <w:p w14:paraId="6FFF12AD" w14:textId="77777777" w:rsidR="00035B1E" w:rsidRDefault="00035B1E" w:rsidP="007D785B">
      <w:pPr>
        <w:rPr>
          <w:rFonts w:cs="Arial"/>
          <w:szCs w:val="20"/>
        </w:rPr>
      </w:pPr>
    </w:p>
    <w:p w14:paraId="4DD13BED" w14:textId="77777777" w:rsidR="00035B1E" w:rsidRDefault="00035B1E" w:rsidP="007D785B">
      <w:pPr>
        <w:rPr>
          <w:rFonts w:cs="Arial"/>
          <w:szCs w:val="20"/>
        </w:rPr>
      </w:pPr>
    </w:p>
    <w:p w14:paraId="04CC6FEF" w14:textId="77777777" w:rsidR="00035B1E" w:rsidRDefault="00035B1E" w:rsidP="007D785B">
      <w:pPr>
        <w:rPr>
          <w:rFonts w:cs="Arial"/>
          <w:szCs w:val="20"/>
        </w:rPr>
      </w:pPr>
    </w:p>
    <w:p w14:paraId="4A2DF0AC" w14:textId="77777777" w:rsidR="00035B1E" w:rsidRDefault="00035B1E" w:rsidP="007D785B">
      <w:pPr>
        <w:rPr>
          <w:rFonts w:cs="Arial"/>
          <w:szCs w:val="20"/>
        </w:rPr>
      </w:pPr>
    </w:p>
    <w:p w14:paraId="65ED756F" w14:textId="4F2CB930"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7DB8434" w:rsidR="007D785B" w:rsidRPr="00183399" w:rsidRDefault="008B66CB" w:rsidP="007D785B">
      <w:pPr>
        <w:rPr>
          <w:rFonts w:cs="Arial"/>
          <w:szCs w:val="20"/>
        </w:rPr>
      </w:pPr>
      <w:r>
        <w:rPr>
          <w:rFonts w:cs="Arial"/>
          <w:i/>
          <w:szCs w:val="20"/>
        </w:rPr>
        <w:t xml:space="preserve">This template was developed by Peter Kedron and Joseph Holler with funding support from </w:t>
      </w:r>
      <w:commentRangeStart w:id="7"/>
      <w:r>
        <w:rPr>
          <w:rFonts w:cs="Arial"/>
          <w:i/>
          <w:szCs w:val="20"/>
        </w:rPr>
        <w:t xml:space="preserve">SBE-####. </w:t>
      </w:r>
      <w:commentRangeEnd w:id="7"/>
      <w:r>
        <w:rPr>
          <w:rStyle w:val="CommentReference"/>
        </w:rPr>
        <w:commentReference w:id="7"/>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Creative Commons Attribution 4.0 International license. </w:t>
      </w:r>
      <w:r w:rsidR="007D785B">
        <w:rPr>
          <w:rFonts w:cs="Arial"/>
          <w:i/>
          <w:szCs w:val="20"/>
        </w:rPr>
        <w:t>Copyright © 2018</w:t>
      </w:r>
      <w:r w:rsidR="007D785B" w:rsidRPr="00BC572B">
        <w:rPr>
          <w:rFonts w:cs="Arial"/>
          <w:i/>
          <w:szCs w:val="20"/>
        </w:rPr>
        <w:t xml:space="preserve"> C.D.L</w:t>
      </w:r>
      <w:r w:rsidR="00183399">
        <w:rPr>
          <w:rFonts w:cs="Arial"/>
          <w:i/>
          <w:szCs w:val="20"/>
        </w:rPr>
        <w:t>.</w:t>
      </w:r>
      <w:r w:rsidR="00183399" w:rsidRPr="00183399">
        <w:rPr>
          <w:rFonts w:cs="Arial"/>
          <w:i/>
          <w:szCs w:val="20"/>
        </w:rPr>
        <w:t xml:space="preserve"> It also draws inspiration from the pre-registration protocol of the </w:t>
      </w:r>
      <w:commentRangeStart w:id="8"/>
      <w:r w:rsidR="00183399" w:rsidRPr="00183399">
        <w:rPr>
          <w:rFonts w:cs="Arial"/>
          <w:i/>
          <w:szCs w:val="20"/>
        </w:rPr>
        <w:t>Open Science Framework and the replication studies of Camerer et al. (2016, 2018).</w:t>
      </w:r>
      <w:commentRangeEnd w:id="8"/>
      <w:r w:rsidR="003D3CF8">
        <w:rPr>
          <w:rStyle w:val="CommentReference"/>
        </w:rPr>
        <w:commentReference w:id="8"/>
      </w:r>
      <w:r>
        <w:rPr>
          <w:rFonts w:cs="Arial"/>
          <w:i/>
          <w:szCs w:val="20"/>
        </w:rPr>
        <w:t xml:space="preserve"> </w:t>
      </w:r>
    </w:p>
    <w:sectPr w:rsidR="007D785B" w:rsidRPr="00183399" w:rsidSect="00BC63FE">
      <w:footerReference w:type="default" r:id="rId1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eter Kedron" w:date="2021-02-19T22:41:00Z" w:initials="PK">
    <w:p w14:paraId="1F844F1D" w14:textId="4CD46A8E" w:rsidR="00877896" w:rsidRDefault="00877896">
      <w:pPr>
        <w:pStyle w:val="CommentText"/>
      </w:pPr>
      <w:r>
        <w:rPr>
          <w:rStyle w:val="CommentReference"/>
        </w:rPr>
        <w:annotationRef/>
      </w:r>
      <w:r>
        <w:t xml:space="preserve">For the header box. I really liked the </w:t>
      </w:r>
      <w:proofErr w:type="spellStart"/>
      <w:r>
        <w:t>ReScience</w:t>
      </w:r>
      <w:proofErr w:type="spellEnd"/>
      <w:r>
        <w:t xml:space="preserve"> convention of [RE] for replication, [RP] for reproduction, [-RE] for failed replication, [-RP] for failed reproduction as clear flags of the outcome. So I adopted.</w:t>
      </w:r>
    </w:p>
  </w:comment>
  <w:comment w:id="1" w:author="Peter Kedron" w:date="2021-02-19T22:43:00Z" w:initials="PK">
    <w:p w14:paraId="2AA73D52" w14:textId="38AD280D" w:rsidR="00877896" w:rsidRDefault="00877896">
      <w:pPr>
        <w:pStyle w:val="CommentText"/>
      </w:pPr>
      <w:r>
        <w:rPr>
          <w:rStyle w:val="CommentReference"/>
        </w:rPr>
        <w:annotationRef/>
      </w:r>
      <w:r>
        <w:t xml:space="preserve">In a final report this title would mirror the [RE] standard. So for example a failed replication of an original study titled </w:t>
      </w:r>
      <w:r w:rsidRPr="00877896">
        <w:rPr>
          <w:i/>
        </w:rPr>
        <w:t>Spatial Analysis of COVID-19</w:t>
      </w:r>
      <w:r>
        <w:t xml:space="preserve"> would be titled here</w:t>
      </w:r>
    </w:p>
    <w:p w14:paraId="65E64294" w14:textId="433B6FAC" w:rsidR="00877896" w:rsidRDefault="00877896">
      <w:pPr>
        <w:pStyle w:val="CommentText"/>
      </w:pPr>
    </w:p>
    <w:p w14:paraId="5A380382" w14:textId="5E49D3C0" w:rsidR="00877896" w:rsidRPr="00877896" w:rsidRDefault="00877896">
      <w:pPr>
        <w:pStyle w:val="CommentText"/>
      </w:pPr>
      <w:r>
        <w:t>[-RE] Spatial Analysis of COVID-19</w:t>
      </w:r>
    </w:p>
  </w:comment>
  <w:comment w:id="2" w:author="Peter Kedron" w:date="2021-02-19T22:45:00Z" w:initials="PK">
    <w:p w14:paraId="66D53928" w14:textId="617F6C39" w:rsidR="00C813F2" w:rsidRDefault="00C813F2">
      <w:pPr>
        <w:pStyle w:val="CommentText"/>
      </w:pPr>
      <w:r>
        <w:rPr>
          <w:rStyle w:val="CommentReference"/>
        </w:rPr>
        <w:annotationRef/>
      </w:r>
      <w:r>
        <w:t>Referring back to the document that would now make-up the first ½ of this replication report</w:t>
      </w:r>
    </w:p>
  </w:comment>
  <w:comment w:id="3" w:author="Peter Kedron" w:date="2021-02-19T22:39:00Z" w:initials="PK">
    <w:p w14:paraId="6841DADD" w14:textId="304722D3" w:rsidR="006A2505" w:rsidRDefault="006A2505">
      <w:pPr>
        <w:pStyle w:val="CommentText"/>
      </w:pPr>
      <w:r>
        <w:rPr>
          <w:rStyle w:val="CommentReference"/>
        </w:rPr>
        <w:annotationRef/>
      </w:r>
      <w:r>
        <w:t>Hardware and software environment is picked up later, but we may want to do an endnote that says best practices on code is to include that info in the header. Or better still containerize when possible.</w:t>
      </w:r>
    </w:p>
  </w:comment>
  <w:comment w:id="4" w:author="Peter Kedron" w:date="2021-02-19T22:39:00Z" w:initials="PK">
    <w:p w14:paraId="03D8CA79" w14:textId="499139A5" w:rsidR="00BF28B1" w:rsidRDefault="00BF28B1">
      <w:pPr>
        <w:pStyle w:val="CommentText"/>
      </w:pPr>
      <w:r>
        <w:rPr>
          <w:rStyle w:val="CommentReference"/>
        </w:rPr>
        <w:annotationRef/>
      </w:r>
      <w:r>
        <w:t xml:space="preserve">I took this from Camerer. I quite liked this clear statement right up front. </w:t>
      </w:r>
    </w:p>
  </w:comment>
  <w:comment w:id="6" w:author="Peter Kedron" w:date="2021-02-19T22:35:00Z" w:initials="PK">
    <w:p w14:paraId="18311E57" w14:textId="64F798D3" w:rsidR="00AA43AA" w:rsidRDefault="00AA43AA">
      <w:pPr>
        <w:pStyle w:val="CommentText"/>
      </w:pPr>
      <w:r>
        <w:rPr>
          <w:rStyle w:val="CommentReference"/>
        </w:rPr>
        <w:annotationRef/>
      </w:r>
      <w:r>
        <w:t xml:space="preserve">As Joe and I discussed, I think this section is needed for pedagogical purposes. However, I think if we are eventually sharing this more broadly, much of this section could be collapsed. It simply asks someone to digest and repeat the original study. That process is certainly a useful exercise, but I think we could trust peers to simply read the study. </w:t>
      </w:r>
    </w:p>
    <w:p w14:paraId="09AEBE35" w14:textId="3FCD907E" w:rsidR="00AA43AA" w:rsidRDefault="00AA43AA">
      <w:pPr>
        <w:pStyle w:val="CommentText"/>
      </w:pPr>
    </w:p>
    <w:p w14:paraId="58A66937" w14:textId="0F6A7C9A" w:rsidR="00AA43AA" w:rsidRDefault="00AA43AA">
      <w:pPr>
        <w:pStyle w:val="CommentText"/>
      </w:pPr>
      <w:r>
        <w:t xml:space="preserve">Moreover, much of the key details can be shifted to the Materials and Protocol section where the plan of the replication is presented. As long as the plan matches the study for the most part (which it should), I don't think there is a need for such detail. </w:t>
      </w:r>
    </w:p>
  </w:comment>
  <w:comment w:id="7" w:author="Peter Kedron" w:date="2021-02-19T22:53:00Z" w:initials="PK">
    <w:p w14:paraId="4114B818" w14:textId="6299CF72" w:rsidR="008B66CB" w:rsidRDefault="008B66CB">
      <w:pPr>
        <w:pStyle w:val="CommentText"/>
      </w:pPr>
      <w:r>
        <w:rPr>
          <w:rStyle w:val="CommentReference"/>
        </w:rPr>
        <w:annotationRef/>
      </w:r>
      <w:r>
        <w:t>Need the eventual NSF grant number</w:t>
      </w:r>
    </w:p>
  </w:comment>
  <w:comment w:id="8" w:author="Peter Kedron" w:date="2021-02-19T22:18:00Z" w:initials="PK">
    <w:p w14:paraId="6B0DD41A" w14:textId="0076D315" w:rsidR="003D3CF8" w:rsidRDefault="003D3CF8">
      <w:pPr>
        <w:pStyle w:val="CommentText"/>
      </w:pPr>
      <w:r>
        <w:rPr>
          <w:rStyle w:val="CommentReference"/>
        </w:rPr>
        <w:annotationRef/>
      </w:r>
      <w:r>
        <w:t>PJK to provide links to these mate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844F1D" w15:done="0"/>
  <w15:commentEx w15:paraId="5A380382" w15:done="0"/>
  <w15:commentEx w15:paraId="66D53928" w15:done="0"/>
  <w15:commentEx w15:paraId="6841DADD" w15:done="0"/>
  <w15:commentEx w15:paraId="03D8CA79" w15:done="0"/>
  <w15:commentEx w15:paraId="58A66937" w15:done="0"/>
  <w15:commentEx w15:paraId="4114B818" w15:done="0"/>
  <w15:commentEx w15:paraId="6B0DD4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844F1D" w16cid:durableId="23E0DDE1"/>
  <w16cid:commentId w16cid:paraId="5A380382" w16cid:durableId="23E0DDE2"/>
  <w16cid:commentId w16cid:paraId="66D53928" w16cid:durableId="23E0DDE3"/>
  <w16cid:commentId w16cid:paraId="6841DADD" w16cid:durableId="23E0DDE4"/>
  <w16cid:commentId w16cid:paraId="03D8CA79" w16cid:durableId="23E0DDE5"/>
  <w16cid:commentId w16cid:paraId="58A66937" w16cid:durableId="23E0DDE6"/>
  <w16cid:commentId w16cid:paraId="4114B818" w16cid:durableId="23E0DDE7"/>
  <w16cid:commentId w16cid:paraId="6B0DD41A" w16cid:durableId="23E0DD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70F3C" w14:textId="77777777" w:rsidR="00030D53" w:rsidRDefault="00030D53" w:rsidP="00594324">
      <w:pPr>
        <w:spacing w:line="240" w:lineRule="auto"/>
      </w:pPr>
      <w:r>
        <w:separator/>
      </w:r>
    </w:p>
  </w:endnote>
  <w:endnote w:type="continuationSeparator" w:id="0">
    <w:p w14:paraId="351CD32E" w14:textId="77777777" w:rsidR="00030D53" w:rsidRDefault="00030D53"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51BD8" w14:textId="77777777" w:rsidR="00AE6AF7" w:rsidRPr="007F114C" w:rsidRDefault="00030D53"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1E9C3" w14:textId="7A562781"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FB2A4E">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97AF2" w14:textId="77777777" w:rsidR="00030D53" w:rsidRDefault="00030D53" w:rsidP="00594324">
      <w:pPr>
        <w:spacing w:line="240" w:lineRule="auto"/>
      </w:pPr>
      <w:r>
        <w:separator/>
      </w:r>
    </w:p>
  </w:footnote>
  <w:footnote w:type="continuationSeparator" w:id="0">
    <w:p w14:paraId="6733A707" w14:textId="77777777" w:rsidR="00030D53" w:rsidRDefault="00030D53"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w14:anchorId="2ABC69C6" id="_x0000_i1031"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2"/>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1"/>
  </w:num>
  <w:num w:numId="14">
    <w:abstractNumId w:val="23"/>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Kedron">
    <w15:presenceInfo w15:providerId="None" w15:userId="Peter Ked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zIxNDQ3NDE1NDBR0lEKTi0uzszPAykwrQUAKBqClCwAAAA="/>
  </w:docVars>
  <w:rsids>
    <w:rsidRoot w:val="008F6972"/>
    <w:rsid w:val="000129FA"/>
    <w:rsid w:val="00013F45"/>
    <w:rsid w:val="000156B9"/>
    <w:rsid w:val="00022A77"/>
    <w:rsid w:val="00022C54"/>
    <w:rsid w:val="00030D53"/>
    <w:rsid w:val="00031726"/>
    <w:rsid w:val="00032191"/>
    <w:rsid w:val="00035B1E"/>
    <w:rsid w:val="00041050"/>
    <w:rsid w:val="00043E4A"/>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560E2"/>
    <w:rsid w:val="00170A7C"/>
    <w:rsid w:val="00172E70"/>
    <w:rsid w:val="001753E7"/>
    <w:rsid w:val="00183399"/>
    <w:rsid w:val="00190BB8"/>
    <w:rsid w:val="00191D82"/>
    <w:rsid w:val="001A1E91"/>
    <w:rsid w:val="001A3301"/>
    <w:rsid w:val="001A5E1A"/>
    <w:rsid w:val="001A7C9D"/>
    <w:rsid w:val="001B4C41"/>
    <w:rsid w:val="001C20D3"/>
    <w:rsid w:val="001C3312"/>
    <w:rsid w:val="001C4561"/>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56D"/>
    <w:rsid w:val="00535733"/>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125FC"/>
    <w:rsid w:val="00620BDA"/>
    <w:rsid w:val="00622130"/>
    <w:rsid w:val="00647650"/>
    <w:rsid w:val="00647D79"/>
    <w:rsid w:val="0065318A"/>
    <w:rsid w:val="006714AB"/>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7081"/>
    <w:rsid w:val="00BD0E0F"/>
    <w:rsid w:val="00BF0ECE"/>
    <w:rsid w:val="00BF28B1"/>
    <w:rsid w:val="00BF2A97"/>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F3240"/>
    <w:rsid w:val="00D10221"/>
    <w:rsid w:val="00D1074B"/>
    <w:rsid w:val="00D10CA3"/>
    <w:rsid w:val="00D14D61"/>
    <w:rsid w:val="00D159E3"/>
    <w:rsid w:val="00D17147"/>
    <w:rsid w:val="00D201DD"/>
    <w:rsid w:val="00D206F7"/>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440C"/>
    <w:rsid w:val="00E31569"/>
    <w:rsid w:val="00E60E43"/>
    <w:rsid w:val="00E71A93"/>
    <w:rsid w:val="00EA7C4A"/>
    <w:rsid w:val="00EC1268"/>
    <w:rsid w:val="00EC36C2"/>
    <w:rsid w:val="00ED2FA1"/>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A01EE"/>
    <w:rsid w:val="00FA2C9B"/>
    <w:rsid w:val="00FB08B7"/>
    <w:rsid w:val="00FB0F6E"/>
    <w:rsid w:val="00FB2A4E"/>
    <w:rsid w:val="00FB3B51"/>
    <w:rsid w:val="00FC0C73"/>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F1007-6C45-47C1-B86C-822A9FD18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1615</Words>
  <Characters>921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5</cp:revision>
  <cp:lastPrinted>2021-02-13T06:55:00Z</cp:lastPrinted>
  <dcterms:created xsi:type="dcterms:W3CDTF">2021-02-20T05:56:00Z</dcterms:created>
  <dcterms:modified xsi:type="dcterms:W3CDTF">2021-02-24T22:16:00Z</dcterms:modified>
</cp:coreProperties>
</file>